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8"/>
          <w:szCs w:val="8"/>
          <w:lang w:val="en-US"/>
        </w:rPr>
      </w:pP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4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 xml:space="preserve">26-08-2022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</w:t>
      </w:r>
      <w:r>
        <w:rPr>
          <w:rFonts w:hint="default"/>
          <w:sz w:val="24"/>
          <w:szCs w:val="24"/>
          <w:lang w:val="en-IN"/>
        </w:rPr>
        <w:t>Asutosh Parida</w:t>
      </w:r>
      <w:r>
        <w:rPr>
          <w:sz w:val="24"/>
          <w:szCs w:val="24"/>
          <w:lang w:val="en-US"/>
        </w:rPr>
        <w:t>___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3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45</w:t>
      </w:r>
    </w:p>
    <w:p>
      <w:pPr>
        <w:spacing w:after="0" w:line="240" w:lineRule="auto"/>
        <w:contextualSpacing/>
      </w:pPr>
      <w:r>
        <w:tab/>
      </w:r>
      <w:r>
        <w:t xml:space="preserve">  Upload the program to your GitHub repository in your respective folder at</w:t>
      </w:r>
    </w:p>
    <w:p>
      <w:pPr>
        <w:spacing w:after="0" w:line="240" w:lineRule="auto"/>
        <w:contextualSpacing/>
      </w:pPr>
      <w:r>
        <w:t xml:space="preserve"> </w:t>
      </w:r>
      <w:r>
        <w:tab/>
      </w:r>
      <w:r>
        <w:t xml:space="preserve">  https://github.com/milandas63/IIG-batch1</w:t>
      </w:r>
    </w:p>
    <w:p>
      <w:pPr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convert the table below into an array and print the array in a tabular manner with rows and columns?</w:t>
      </w:r>
    </w:p>
    <w:p>
      <w:pPr>
        <w:pStyle w:val="5"/>
        <w:spacing w:after="0" w:line="240" w:lineRule="auto"/>
        <w:rPr>
          <w:rFonts w:cstheme="minorHAnsi"/>
        </w:rPr>
      </w:pPr>
    </w:p>
    <w:tbl>
      <w:tblPr>
        <w:tblStyle w:val="4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42"/>
        <w:gridCol w:w="1141"/>
        <w:gridCol w:w="2971"/>
        <w:gridCol w:w="1419"/>
        <w:gridCol w:w="12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69 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arendra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odi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50 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18 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Goutam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24 BC</w:t>
            </w:r>
          </w:p>
        </w:tc>
      </w:tr>
    </w:tbl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 xml:space="preserve">Ksh mw Kssh  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-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God is Good</w:t>
      </w:r>
    </w:p>
    <w:p>
      <w:pPr>
        <w:pStyle w:val="5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>Lmx sr ipizirxl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-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?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find the power of a number using recurssion?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t>36, 34, 30, 28, 24, ...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t>22, 21, 23, 22, 24, 23, ...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35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umber of primitive data types in Java are?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7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8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9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size of float and double in java?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32 and 64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2 and 32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4 and 64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4 and 32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utomatic type conversion is possible in which of the possible cases?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yte to int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to Long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Long to int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hort to in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[] 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short x = 1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x =  x * 5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System.out.print(x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9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0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Comiler error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[] 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byte x = 127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x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x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System.out.print(x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-127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7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9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lect the valid statement.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] ch = new char(5)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char[] ch = new char[5]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] ch = new char()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] ch = new char[]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[] 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int[]  x = {120, 200, 016}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for(int i=0; i&lt;x.length; i++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System.out.print(x[i] + “ “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0 200 016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120 200 14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0 200 16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an array is passed to a method, what does the method receive?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A reference to the array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copy of the array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ength of the array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py of the first elemen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lect the valid statement to declare and initialize an array.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] A = {};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int[] A = {1,2,3};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] A = (1,2,3);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][] A = {1,2,3}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value of A[1] after execution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t[] A = {0,2,4,1,3}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(int i = 0; i &lt; a.length; i++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a[i] = a[(a[i] + 3) % a.length]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0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1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 in Java are: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ject reference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objects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mitive data type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is the object created with new keyword?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At run time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t compile time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pends on the code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ed definition of a package.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editing tools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classes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A package is a collection of classes and interfaces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interface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 restriction on static methods.</w:t>
      </w:r>
    </w:p>
    <w:p>
      <w:pPr>
        <w:pStyle w:val="5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must access only static data</w:t>
      </w:r>
    </w:p>
    <w:p>
      <w:pPr>
        <w:pStyle w:val="5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can only call other static methods</w:t>
      </w:r>
    </w:p>
    <w:p>
      <w:pPr>
        <w:pStyle w:val="5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cannot refer to this or super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 &amp; ii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i &amp; iii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ly iii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i, ii &amp; iii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keyword among the following that makes a variable belong to a class,</w:t>
      </w:r>
    </w:p>
    <w:p>
      <w:pPr>
        <w:pStyle w:val="5"/>
        <w:spacing w:after="0" w:line="240" w:lineRule="auto"/>
        <w:rPr>
          <w:rFonts w:cstheme="minorHAnsi"/>
        </w:rPr>
      </w:pPr>
      <w:r>
        <w:rPr>
          <w:rFonts w:cstheme="minorHAnsi"/>
        </w:rPr>
        <w:t>rather than being defined for each instance of the class.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static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olatile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strac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what can directly access and change the value of the variable res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ckage com.mypackage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rivate int res = 10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ny class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Only solution class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ny class that extends Solution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 which of the following is toString() method defined?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java.lang.Object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.String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.util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areTo() returns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alse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 xml:space="preserve">An </w:t>
      </w:r>
      <w:r>
        <w:rPr>
          <w:rFonts w:ascii="Courier New" w:hAnsi="Courier New" w:cs="Courier New"/>
          <w:color w:val="0000FF"/>
        </w:rPr>
        <w:t>int</w:t>
      </w:r>
      <w:r>
        <w:rPr>
          <w:rFonts w:cstheme="minorHAnsi"/>
          <w:color w:val="0000FF"/>
        </w:rPr>
        <w:t xml:space="preserve"> value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re does the system stores parameters and local variables whenever a method is invoked?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eap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Stack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e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modifier which cannot be used for constructor.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otected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vate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static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variables declared in a class for the use of all methods of the class called?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ject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Instance variables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ference variables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implicit return type of constructor?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 return type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A class object in which it is defined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oid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prototype of the default constructor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void)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)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Solution(void)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public Solution() {}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 way of declaring constructor.</w:t>
      </w:r>
    </w:p>
    <w:p>
      <w:pPr>
        <w:pStyle w:val="5"/>
        <w:spacing w:after="0" w:line="240" w:lineRule="auto"/>
        <w:rPr>
          <w:rFonts w:cstheme="minorHAnsi"/>
        </w:rPr>
      </w:pPr>
      <w:r>
        <w:rPr>
          <w:rFonts w:cstheme="minorHAnsi"/>
        </w:rPr>
        <w:t>public class Solution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)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Solution()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void)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Both (a) and (b)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code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i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or(i = 1; i &lt; 6; i++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f(i &gt; 3) continue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i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6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bookmarkStart w:id="0" w:name="_GoBack"/>
      <w:r>
        <w:rPr>
          <w:rFonts w:cstheme="minorHAnsi"/>
        </w:rPr>
        <w:t>How many times will “Interviewbit” be printed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t count = 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ystem.out.println(“Interviewbit”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 while(count&lt;10);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8</w:t>
      </w:r>
    </w:p>
    <w:bookmarkEnd w:id="0"/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9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10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1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infinite loop.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 ; ; )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int i=0; i&lt;1; i--)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int i=0; ; i++)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All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does Exceptions in Java arises in code sequence?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Run Time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ation Time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n Occur Any Time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mentioned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Which of these keywords is not a part of exception handling?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n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Which of these keywords must be used to monitor for exceptions?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ry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must be used to handle the exception thrown by try block in some rational manner?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manually throw an exception?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super class of all exceptional type classes?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timeExceptions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able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chabl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is related to all the exceptions that can be caught by using catch?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Exception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timeExecption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handles the exception when no catch is used?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Default handler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 handler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 run time syste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manually throw an exception?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generate an exception explicitly?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is related to all the exceptions that are explicitly thrown?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able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operator is used to generate an instance of an exception than can be thrown by using throw?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new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alloc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oc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by the calling function to guard against the exception that is thrown by called function?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s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3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2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following Java program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Mai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 args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throw 1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catch(int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System.out.println("Got the  Exception " + 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Exception 10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Exception 0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Compiler Error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following Java program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extends Exception {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Mai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hrow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Test t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Got the Test Exception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finall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Inside finally block 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7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Got the Test Exception</w:t>
      </w:r>
    </w:p>
    <w:p>
      <w:pPr>
        <w:pStyle w:val="5"/>
        <w:spacing w:after="0" w:line="240" w:lineRule="auto"/>
        <w:ind w:left="1080"/>
        <w:rPr>
          <w:rFonts w:cstheme="minorHAnsi"/>
          <w:color w:val="0000FF"/>
        </w:rPr>
      </w:pPr>
      <w:r>
        <w:rPr>
          <w:rFonts w:cstheme="minorHAnsi"/>
          <w:color w:val="0000FF"/>
        </w:rPr>
        <w:t>Inside finally block</w:t>
      </w:r>
    </w:p>
    <w:p>
      <w:pPr>
        <w:pStyle w:val="5"/>
        <w:numPr>
          <w:ilvl w:val="0"/>
          <w:numId w:val="4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Test Exception</w:t>
      </w:r>
    </w:p>
    <w:p>
      <w:pPr>
        <w:pStyle w:val="5"/>
        <w:numPr>
          <w:ilvl w:val="0"/>
          <w:numId w:val="4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side finally block</w:t>
      </w:r>
    </w:p>
    <w:p>
      <w:pPr>
        <w:pStyle w:val="5"/>
        <w:numPr>
          <w:ilvl w:val="0"/>
          <w:numId w:val="4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Java program?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Main {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x = 0;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y = 10;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z = y/x;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s and runs fine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Compiles fine but throws ArithmeticException exception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Base extends Exception {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Derived extends Base {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Mai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hrow new Derived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Base b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Caught base class exception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Derived d) {</w:t>
      </w:r>
    </w:p>
    <w:p>
      <w:pPr>
        <w:pStyle w:val="5"/>
        <w:spacing w:after="0" w:line="240" w:lineRule="auto"/>
        <w:ind w:right="-472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Caught derived class exception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ught base class 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ught derived class 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 because derived is not throwable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Compiler Error because base class exception is caught before derived clas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 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a = 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a = " + a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b = 20 / a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b = " + b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Arithmetic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Divide by zero error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finall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inside the finally block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 error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ivide by zero error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a = 0</w:t>
      </w:r>
    </w:p>
    <w:p>
      <w:pPr>
        <w:pStyle w:val="5"/>
        <w:spacing w:after="0" w:line="240" w:lineRule="auto"/>
        <w:ind w:left="1080"/>
        <w:rPr>
          <w:rFonts w:cstheme="minorHAnsi"/>
          <w:color w:val="0000FF"/>
        </w:rPr>
      </w:pPr>
      <w:r>
        <w:rPr>
          <w:rFonts w:cstheme="minorHAnsi"/>
          <w:color w:val="0000FF"/>
        </w:rPr>
        <w:t>Divide by zero error</w:t>
      </w:r>
    </w:p>
    <w:p>
      <w:pPr>
        <w:pStyle w:val="5"/>
        <w:spacing w:after="0" w:line="240" w:lineRule="auto"/>
        <w:ind w:left="1080"/>
        <w:rPr>
          <w:rFonts w:cstheme="minorHAnsi"/>
          <w:color w:val="0000FF"/>
        </w:rPr>
      </w:pPr>
      <w:r>
        <w:rPr>
          <w:rFonts w:cstheme="minorHAnsi"/>
          <w:color w:val="0000FF"/>
        </w:rPr>
        <w:t>inside the finally block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= 0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side the finally block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a[]= {1, 2, 3, 4}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for (int i = 1; i &lt;= 4; i++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System.out.println ("a[" + i + "]=" + a[i] + "n")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}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 (Exception e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error = " + e)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 (ArrayIndexOutOfBoundsException e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ArrayIndexOutOfBoundsException")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Compiler erro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 time erro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IndexOutOfBoundsException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 Code is printed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 is printed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ring str = "a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A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"b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B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 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 "c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B(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 "d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C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finall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 "e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 += "f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C(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display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tr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object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ect.A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ect.display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f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abdec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fc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int count = 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A(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} catch(Exception e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} catch(Exception e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Exception e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display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count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obj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.A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.display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5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ation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super class of all errors and exceptions in the Java language?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timeExceptions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able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able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built-in base class in Java, which is used to handle all exceptions is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ais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  <w:color w:val="0000FF"/>
        </w:rPr>
      </w:pPr>
      <w:r>
        <w:rPr>
          <w:rFonts w:cstheme="minorHAnsi"/>
          <w:color w:val="0000FF"/>
        </w:rPr>
        <w:t>Throwable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300A73"/>
    <w:multiLevelType w:val="multilevel"/>
    <w:tmpl w:val="03300A7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multilevel"/>
    <w:tmpl w:val="03406F5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multilevel"/>
    <w:tmpl w:val="0BCD782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8E59F1"/>
    <w:multiLevelType w:val="multilevel"/>
    <w:tmpl w:val="0C8E59F1"/>
    <w:lvl w:ilvl="0" w:tentative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B6CE4"/>
    <w:multiLevelType w:val="multilevel"/>
    <w:tmpl w:val="0E5B6C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211B55"/>
    <w:multiLevelType w:val="multilevel"/>
    <w:tmpl w:val="0F211B5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362CC4"/>
    <w:multiLevelType w:val="multilevel"/>
    <w:tmpl w:val="0F362CC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5F45B74"/>
    <w:multiLevelType w:val="multilevel"/>
    <w:tmpl w:val="15F45B7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C065CD"/>
    <w:multiLevelType w:val="multilevel"/>
    <w:tmpl w:val="17C065CD"/>
    <w:lvl w:ilvl="0" w:tentative="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7DE5617"/>
    <w:multiLevelType w:val="multilevel"/>
    <w:tmpl w:val="17DE56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F3B63CD"/>
    <w:multiLevelType w:val="multilevel"/>
    <w:tmpl w:val="1F3B6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870A17"/>
    <w:multiLevelType w:val="multilevel"/>
    <w:tmpl w:val="20870A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FF4BB6"/>
    <w:multiLevelType w:val="multilevel"/>
    <w:tmpl w:val="29FF4BB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B216FE"/>
    <w:multiLevelType w:val="multilevel"/>
    <w:tmpl w:val="2AB216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C7E1296"/>
    <w:multiLevelType w:val="multilevel"/>
    <w:tmpl w:val="2C7E129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807844"/>
    <w:multiLevelType w:val="multilevel"/>
    <w:tmpl w:val="2C8078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5712F"/>
    <w:multiLevelType w:val="multilevel"/>
    <w:tmpl w:val="2E25712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2B90FD7"/>
    <w:multiLevelType w:val="multilevel"/>
    <w:tmpl w:val="32B90FD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3BD29E4"/>
    <w:multiLevelType w:val="multilevel"/>
    <w:tmpl w:val="33BD29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6B57CBA"/>
    <w:multiLevelType w:val="multilevel"/>
    <w:tmpl w:val="36B57CB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C1353CD"/>
    <w:multiLevelType w:val="multilevel"/>
    <w:tmpl w:val="3C135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F9F06BE"/>
    <w:multiLevelType w:val="multilevel"/>
    <w:tmpl w:val="3F9F06B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FB66322"/>
    <w:multiLevelType w:val="multilevel"/>
    <w:tmpl w:val="3FB6632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112020A"/>
    <w:multiLevelType w:val="multilevel"/>
    <w:tmpl w:val="4112020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EF11F2"/>
    <w:multiLevelType w:val="multilevel"/>
    <w:tmpl w:val="42EF11F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44A1691"/>
    <w:multiLevelType w:val="multilevel"/>
    <w:tmpl w:val="444A169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5B31D24"/>
    <w:multiLevelType w:val="multilevel"/>
    <w:tmpl w:val="45B31D2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125799"/>
    <w:multiLevelType w:val="multilevel"/>
    <w:tmpl w:val="4612579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0C5BB1"/>
    <w:multiLevelType w:val="multilevel"/>
    <w:tmpl w:val="470C5BB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94D604E"/>
    <w:multiLevelType w:val="multilevel"/>
    <w:tmpl w:val="494D604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EBE254F"/>
    <w:multiLevelType w:val="multilevel"/>
    <w:tmpl w:val="4EBE254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0713E78"/>
    <w:multiLevelType w:val="multilevel"/>
    <w:tmpl w:val="50713E7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2780C44"/>
    <w:multiLevelType w:val="multilevel"/>
    <w:tmpl w:val="52780C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28332E2"/>
    <w:multiLevelType w:val="multilevel"/>
    <w:tmpl w:val="528332E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6EE2AEA"/>
    <w:multiLevelType w:val="multilevel"/>
    <w:tmpl w:val="56EE2AE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8F90430"/>
    <w:multiLevelType w:val="multilevel"/>
    <w:tmpl w:val="58F9043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BD6768F"/>
    <w:multiLevelType w:val="multilevel"/>
    <w:tmpl w:val="5BD6768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7A5803"/>
    <w:multiLevelType w:val="multilevel"/>
    <w:tmpl w:val="5D7A580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F9F2365"/>
    <w:multiLevelType w:val="multilevel"/>
    <w:tmpl w:val="5F9F236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19D0B86"/>
    <w:multiLevelType w:val="multilevel"/>
    <w:tmpl w:val="619D0B8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3A8757A"/>
    <w:multiLevelType w:val="multilevel"/>
    <w:tmpl w:val="63A8757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3CF44D8"/>
    <w:multiLevelType w:val="multilevel"/>
    <w:tmpl w:val="63CF44D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5A94CFA"/>
    <w:multiLevelType w:val="multilevel"/>
    <w:tmpl w:val="65A94CF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6FC23C0"/>
    <w:multiLevelType w:val="multilevel"/>
    <w:tmpl w:val="66FC23C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9C27EE1"/>
    <w:multiLevelType w:val="multilevel"/>
    <w:tmpl w:val="69C27E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BF200FE"/>
    <w:multiLevelType w:val="multilevel"/>
    <w:tmpl w:val="6BF200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0141062"/>
    <w:multiLevelType w:val="multilevel"/>
    <w:tmpl w:val="7014106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30260E7"/>
    <w:multiLevelType w:val="multilevel"/>
    <w:tmpl w:val="730260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46D506A"/>
    <w:multiLevelType w:val="multilevel"/>
    <w:tmpl w:val="746D506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46F2607"/>
    <w:multiLevelType w:val="multilevel"/>
    <w:tmpl w:val="746F260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4B20F13"/>
    <w:multiLevelType w:val="multilevel"/>
    <w:tmpl w:val="74B20F1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75A22738"/>
    <w:multiLevelType w:val="multilevel"/>
    <w:tmpl w:val="75A2273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5C71724"/>
    <w:multiLevelType w:val="multilevel"/>
    <w:tmpl w:val="75C7172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6922061"/>
    <w:multiLevelType w:val="multilevel"/>
    <w:tmpl w:val="7692206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82022AF"/>
    <w:multiLevelType w:val="multilevel"/>
    <w:tmpl w:val="782022A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26"/>
  </w:num>
  <w:num w:numId="4">
    <w:abstractNumId w:val="44"/>
  </w:num>
  <w:num w:numId="5">
    <w:abstractNumId w:val="18"/>
  </w:num>
  <w:num w:numId="6">
    <w:abstractNumId w:val="20"/>
  </w:num>
  <w:num w:numId="7">
    <w:abstractNumId w:val="49"/>
  </w:num>
  <w:num w:numId="8">
    <w:abstractNumId w:val="12"/>
  </w:num>
  <w:num w:numId="9">
    <w:abstractNumId w:val="48"/>
  </w:num>
  <w:num w:numId="10">
    <w:abstractNumId w:val="31"/>
  </w:num>
  <w:num w:numId="11">
    <w:abstractNumId w:val="43"/>
  </w:num>
  <w:num w:numId="12">
    <w:abstractNumId w:val="32"/>
  </w:num>
  <w:num w:numId="13">
    <w:abstractNumId w:val="39"/>
  </w:num>
  <w:num w:numId="14">
    <w:abstractNumId w:val="10"/>
  </w:num>
  <w:num w:numId="15">
    <w:abstractNumId w:val="15"/>
  </w:num>
  <w:num w:numId="16">
    <w:abstractNumId w:val="30"/>
  </w:num>
  <w:num w:numId="17">
    <w:abstractNumId w:val="8"/>
  </w:num>
  <w:num w:numId="18">
    <w:abstractNumId w:val="40"/>
  </w:num>
  <w:num w:numId="19">
    <w:abstractNumId w:val="28"/>
  </w:num>
  <w:num w:numId="20">
    <w:abstractNumId w:val="2"/>
  </w:num>
  <w:num w:numId="21">
    <w:abstractNumId w:val="22"/>
  </w:num>
  <w:num w:numId="22">
    <w:abstractNumId w:val="23"/>
  </w:num>
  <w:num w:numId="23">
    <w:abstractNumId w:val="53"/>
  </w:num>
  <w:num w:numId="24">
    <w:abstractNumId w:val="21"/>
  </w:num>
  <w:num w:numId="25">
    <w:abstractNumId w:val="38"/>
  </w:num>
  <w:num w:numId="26">
    <w:abstractNumId w:val="14"/>
  </w:num>
  <w:num w:numId="27">
    <w:abstractNumId w:val="45"/>
  </w:num>
  <w:num w:numId="28">
    <w:abstractNumId w:val="50"/>
  </w:num>
  <w:num w:numId="29">
    <w:abstractNumId w:val="6"/>
  </w:num>
  <w:num w:numId="30">
    <w:abstractNumId w:val="0"/>
  </w:num>
  <w:num w:numId="31">
    <w:abstractNumId w:val="4"/>
  </w:num>
  <w:num w:numId="32">
    <w:abstractNumId w:val="34"/>
  </w:num>
  <w:num w:numId="33">
    <w:abstractNumId w:val="29"/>
  </w:num>
  <w:num w:numId="34">
    <w:abstractNumId w:val="47"/>
  </w:num>
  <w:num w:numId="35">
    <w:abstractNumId w:val="17"/>
  </w:num>
  <w:num w:numId="36">
    <w:abstractNumId w:val="42"/>
  </w:num>
  <w:num w:numId="37">
    <w:abstractNumId w:val="16"/>
  </w:num>
  <w:num w:numId="38">
    <w:abstractNumId w:val="9"/>
  </w:num>
  <w:num w:numId="39">
    <w:abstractNumId w:val="25"/>
  </w:num>
  <w:num w:numId="40">
    <w:abstractNumId w:val="33"/>
  </w:num>
  <w:num w:numId="41">
    <w:abstractNumId w:val="41"/>
  </w:num>
  <w:num w:numId="42">
    <w:abstractNumId w:val="51"/>
  </w:num>
  <w:num w:numId="43">
    <w:abstractNumId w:val="24"/>
  </w:num>
  <w:num w:numId="44">
    <w:abstractNumId w:val="37"/>
  </w:num>
  <w:num w:numId="45">
    <w:abstractNumId w:val="27"/>
  </w:num>
  <w:num w:numId="46">
    <w:abstractNumId w:val="11"/>
  </w:num>
  <w:num w:numId="47">
    <w:abstractNumId w:val="46"/>
  </w:num>
  <w:num w:numId="48">
    <w:abstractNumId w:val="13"/>
  </w:num>
  <w:num w:numId="49">
    <w:abstractNumId w:val="52"/>
  </w:num>
  <w:num w:numId="50">
    <w:abstractNumId w:val="35"/>
  </w:num>
  <w:num w:numId="51">
    <w:abstractNumId w:val="5"/>
  </w:num>
  <w:num w:numId="52">
    <w:abstractNumId w:val="54"/>
  </w:num>
  <w:num w:numId="53">
    <w:abstractNumId w:val="19"/>
  </w:num>
  <w:num w:numId="54">
    <w:abstractNumId w:val="36"/>
  </w:num>
  <w:num w:numId="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A3D7E"/>
    <w:rsid w:val="000B3F3D"/>
    <w:rsid w:val="001579AE"/>
    <w:rsid w:val="00157D2D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56751"/>
    <w:rsid w:val="003718E1"/>
    <w:rsid w:val="003B031D"/>
    <w:rsid w:val="003D0BC9"/>
    <w:rsid w:val="003D19A8"/>
    <w:rsid w:val="003D2C1D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7DDE"/>
    <w:rsid w:val="006C21BB"/>
    <w:rsid w:val="00706418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B3224A"/>
    <w:rsid w:val="00BB3EED"/>
    <w:rsid w:val="00BD421F"/>
    <w:rsid w:val="00C123F9"/>
    <w:rsid w:val="00C27176"/>
    <w:rsid w:val="00C462B6"/>
    <w:rsid w:val="00C660F8"/>
    <w:rsid w:val="00CA27BC"/>
    <w:rsid w:val="00CE3B59"/>
    <w:rsid w:val="00D03B91"/>
    <w:rsid w:val="00D374CE"/>
    <w:rsid w:val="00D4404A"/>
    <w:rsid w:val="00D45F93"/>
    <w:rsid w:val="00D9114E"/>
    <w:rsid w:val="00DE2693"/>
    <w:rsid w:val="00E211F3"/>
    <w:rsid w:val="00E51A47"/>
    <w:rsid w:val="00E918F6"/>
    <w:rsid w:val="00EE1062"/>
    <w:rsid w:val="00F013E4"/>
    <w:rsid w:val="00F32976"/>
    <w:rsid w:val="00F55B20"/>
    <w:rsid w:val="00FD2017"/>
    <w:rsid w:val="00FE6313"/>
    <w:rsid w:val="00FE7A2E"/>
    <w:rsid w:val="00FF258B"/>
    <w:rsid w:val="3B20016F"/>
    <w:rsid w:val="42947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1673</Words>
  <Characters>9537</Characters>
  <Lines>79</Lines>
  <Paragraphs>22</Paragraphs>
  <TotalTime>136</TotalTime>
  <ScaleCrop>false</ScaleCrop>
  <LinksUpToDate>false</LinksUpToDate>
  <CharactersWithSpaces>11188</CharactersWithSpaces>
  <Application>WPS Office_11.2.0.1121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5T04:23:00Z</dcterms:created>
  <dc:creator>Milan Das</dc:creator>
  <cp:lastModifiedBy>91933</cp:lastModifiedBy>
  <dcterms:modified xsi:type="dcterms:W3CDTF">2022-08-26T08:32:26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0</vt:lpwstr>
  </property>
  <property fmtid="{D5CDD505-2E9C-101B-9397-08002B2CF9AE}" pid="3" name="ICV">
    <vt:lpwstr>A98DD2F9BA6548B2A14F4613C8903F8C</vt:lpwstr>
  </property>
</Properties>
</file>